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AA754" w14:textId="77777777" w:rsidR="008B5050" w:rsidRPr="00F66F86" w:rsidRDefault="00936F0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eastAsia="ru-RU"/>
        </w:rPr>
        <w:drawing>
          <wp:anchor distT="0" distB="0" distL="114300" distR="114300" simplePos="0" relativeHeight="251657728" behindDoc="1" locked="0" layoutInCell="1" allowOverlap="1" wp14:anchorId="05234058" wp14:editId="34681D74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30A2320F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59674802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A425768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0E201317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7F8918D1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98A045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ED60FC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527C3F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194EA69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8F1B3A2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85207F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D3C8F6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755AE5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D0E369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55129C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5BC98ED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F438993" w14:textId="6F1A4C04" w:rsidR="003E25AE" w:rsidRPr="009A44BC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58698C">
        <w:rPr>
          <w:rFonts w:ascii="Times New Roman" w:hAnsi="Times New Roman"/>
          <w:b/>
          <w:sz w:val="40"/>
          <w:szCs w:val="28"/>
          <w:lang w:val="uk-UA"/>
        </w:rPr>
        <w:t>4</w:t>
      </w:r>
    </w:p>
    <w:p w14:paraId="6D019F3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9F59B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72453659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6442F7D4" w14:textId="77777777" w:rsidR="009A321D" w:rsidRPr="00E137AE" w:rsidRDefault="009A321D" w:rsidP="009F59BE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14:paraId="782A77D3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043C481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2D63D3E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3FF825BA" w14:textId="77777777"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23931">
        <w:rPr>
          <w:rFonts w:ascii="Times New Roman" w:hAnsi="Times New Roman"/>
          <w:sz w:val="28"/>
          <w:szCs w:val="28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14:paraId="2DCC1EDF" w14:textId="0A4FE0B1" w:rsidR="003E25AE" w:rsidRPr="00306CFD" w:rsidRDefault="00306CFD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Тарабара С.В.</w:t>
      </w:r>
    </w:p>
    <w:p w14:paraId="0AC923BC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616CAB27" w14:textId="1FDEC5A4" w:rsidR="003E25AE" w:rsidRPr="009F59BE" w:rsidRDefault="0047424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76763C">
        <w:rPr>
          <w:rFonts w:ascii="Times New Roman" w:hAnsi="Times New Roman"/>
          <w:sz w:val="28"/>
          <w:szCs w:val="28"/>
        </w:rPr>
        <w:t xml:space="preserve"> </w:t>
      </w:r>
      <w:r w:rsidR="0076763C">
        <w:rPr>
          <w:rFonts w:ascii="Times New Roman" w:hAnsi="Times New Roman"/>
          <w:sz w:val="28"/>
          <w:szCs w:val="28"/>
          <w:lang w:val="uk-UA"/>
        </w:rPr>
        <w:t>каф. БМК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="009A44BC">
        <w:rPr>
          <w:rFonts w:ascii="Times New Roman" w:hAnsi="Times New Roman"/>
          <w:sz w:val="28"/>
          <w:szCs w:val="28"/>
          <w:lang w:val="uk-UA"/>
        </w:rPr>
        <w:t>Давидько</w:t>
      </w:r>
      <w:proofErr w:type="spellEnd"/>
      <w:r w:rsidR="009A44BC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>
        <w:rPr>
          <w:rFonts w:ascii="Times New Roman" w:hAnsi="Times New Roman"/>
          <w:sz w:val="28"/>
          <w:szCs w:val="28"/>
          <w:lang w:val="uk-UA"/>
        </w:rPr>
        <w:t xml:space="preserve">О. </w:t>
      </w:r>
      <w:r w:rsidR="009A44BC">
        <w:rPr>
          <w:rFonts w:ascii="Times New Roman" w:hAnsi="Times New Roman"/>
          <w:sz w:val="28"/>
          <w:szCs w:val="28"/>
          <w:lang w:val="uk-UA"/>
        </w:rPr>
        <w:t>Б</w:t>
      </w:r>
      <w:r w:rsidR="009F59BE">
        <w:rPr>
          <w:rFonts w:ascii="Times New Roman" w:hAnsi="Times New Roman"/>
          <w:sz w:val="28"/>
          <w:szCs w:val="28"/>
          <w:lang w:val="uk-UA"/>
        </w:rPr>
        <w:t>.</w:t>
      </w:r>
    </w:p>
    <w:p w14:paraId="20EED86D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05F19E99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215E149F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3149E4B7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7AD808DC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4CD8CB98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340760CF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1A19AFD5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667B2E8E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1EB5F5EC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45A82DA2" w14:textId="7A803996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242E2668" w14:textId="19842173" w:rsidR="00004B5D" w:rsidRDefault="00004B5D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7D03FF0F" w14:textId="77777777" w:rsidR="00004B5D" w:rsidRPr="00DC53DC" w:rsidRDefault="00004B5D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69321B41" w14:textId="1D5CCAD4" w:rsidR="00C540F6" w:rsidRPr="002B0D9C" w:rsidRDefault="003E25AE" w:rsidP="00004B5D">
      <w:pPr>
        <w:jc w:val="center"/>
        <w:rPr>
          <w:rFonts w:ascii="Times New Roman" w:hAnsi="Times New Roman"/>
          <w:sz w:val="32"/>
          <w:szCs w:val="28"/>
        </w:r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9F59BE" w:rsidRPr="002B0D9C">
        <w:rPr>
          <w:rFonts w:ascii="Times New Roman" w:hAnsi="Times New Roman"/>
          <w:sz w:val="32"/>
          <w:szCs w:val="28"/>
        </w:rPr>
        <w:t>20</w:t>
      </w:r>
      <w:bookmarkStart w:id="0" w:name="_GoBack"/>
      <w:bookmarkEnd w:id="0"/>
    </w:p>
    <w:p w14:paraId="424C70DE" w14:textId="77777777" w:rsidR="00C540F6" w:rsidRDefault="00C540F6" w:rsidP="00C540F6">
      <w:pPr>
        <w:rPr>
          <w:rFonts w:ascii="Times New Roman" w:hAnsi="Times New Roman"/>
          <w:b/>
          <w:bCs/>
          <w:sz w:val="28"/>
          <w:szCs w:val="24"/>
          <w:lang w:val="uk-UA"/>
        </w:rPr>
      </w:pPr>
    </w:p>
    <w:p w14:paraId="0992CFD7" w14:textId="77777777" w:rsidR="009D18AA" w:rsidRDefault="00C540F6" w:rsidP="009D18AA">
      <w:pPr>
        <w:spacing w:line="240" w:lineRule="auto"/>
        <w:rPr>
          <w:rFonts w:ascii="Times New Roman" w:hAnsi="Times New Roman"/>
          <w:b/>
          <w:bCs/>
          <w:sz w:val="28"/>
          <w:szCs w:val="24"/>
          <w:lang w:val="uk-UA"/>
        </w:rPr>
      </w:pPr>
      <w:r w:rsidRPr="00C540F6">
        <w:rPr>
          <w:rFonts w:ascii="Times New Roman" w:hAnsi="Times New Roman"/>
          <w:b/>
          <w:bCs/>
          <w:sz w:val="28"/>
          <w:szCs w:val="24"/>
          <w:lang w:val="uk-UA"/>
        </w:rPr>
        <w:lastRenderedPageBreak/>
        <w:t>Завдання:</w:t>
      </w:r>
    </w:p>
    <w:p w14:paraId="7736BD4D" w14:textId="77777777" w:rsidR="0058698C" w:rsidRPr="0058698C" w:rsidRDefault="0058698C" w:rsidP="0058698C">
      <w:pPr>
        <w:numPr>
          <w:ilvl w:val="0"/>
          <w:numId w:val="12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Створити новий HTML документ, зі списком що буде вести на окрему сторінку для кожного з пунктів завдання // це буде ваш index.html</w:t>
      </w:r>
    </w:p>
    <w:p w14:paraId="0A092C49" w14:textId="77777777" w:rsidR="0058698C" w:rsidRPr="0058698C" w:rsidRDefault="0058698C" w:rsidP="0058698C">
      <w:pPr>
        <w:numPr>
          <w:ilvl w:val="0"/>
          <w:numId w:val="12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2d перетворення // виконати в окремому HTML документі</w:t>
      </w:r>
    </w:p>
    <w:p w14:paraId="1CF4A2FF" w14:textId="34A2CC3C" w:rsidR="0058698C" w:rsidRPr="0058698C" w:rsidRDefault="0058698C" w:rsidP="0058698C">
      <w:pPr>
        <w:numPr>
          <w:ilvl w:val="1"/>
          <w:numId w:val="13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створит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елемент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зі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списку A = </w:t>
      </w:r>
      <w:proofErr w:type="gram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[ ‘</w:t>
      </w:r>
      <w:proofErr w:type="gram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5-point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star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’,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squar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rectangl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llips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triangl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up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triangl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dow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parallelogram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’’]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ідповідно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до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аріанту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за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наступн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умов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: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shap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{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}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mod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le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A)</w:t>
      </w:r>
      <w:r w:rsidR="00D713B1" w:rsidRPr="00D713B1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3</w:t>
      </w:r>
    </w:p>
    <w:p w14:paraId="701DC622" w14:textId="5B71A6D1" w:rsidR="0058698C" w:rsidRPr="0058698C" w:rsidRDefault="0058698C" w:rsidP="0058698C">
      <w:pPr>
        <w:numPr>
          <w:ilvl w:val="1"/>
          <w:numId w:val="13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над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створен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фігур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иконат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2д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перетворення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зі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списку B = [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scal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rotat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translat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skew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’]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ідповідно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до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аріанту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за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наступн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умов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: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transform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{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group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+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}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mod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le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B)</w:t>
      </w:r>
      <w:r w:rsidR="00D713B1" w:rsidRPr="00D713B1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2</w:t>
      </w:r>
    </w:p>
    <w:p w14:paraId="4146FAB7" w14:textId="406D3451" w:rsidR="0058698C" w:rsidRPr="0058698C" w:rsidRDefault="0058698C" w:rsidP="0058698C">
      <w:pPr>
        <w:numPr>
          <w:ilvl w:val="1"/>
          <w:numId w:val="13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задат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часову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функці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для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анімації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за списку С = [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linear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ras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rase-i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rase-ou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rase-in-ou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cubic-bezier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’]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ідповідно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до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аріанту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за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наступн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умов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: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timing-functio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{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group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-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}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mod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le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С)</w:t>
      </w:r>
      <w:r w:rsidR="00D713B1" w:rsidRPr="00D713B1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4</w:t>
      </w:r>
    </w:p>
    <w:p w14:paraId="5B0D1BC4" w14:textId="77777777" w:rsidR="0058698C" w:rsidRPr="0058698C" w:rsidRDefault="0058698C" w:rsidP="0058698C">
      <w:pPr>
        <w:numPr>
          <w:ilvl w:val="1"/>
          <w:numId w:val="13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тривалість анімації 3 секунди</w:t>
      </w:r>
    </w:p>
    <w:p w14:paraId="20EF0D84" w14:textId="77777777" w:rsidR="0058698C" w:rsidRPr="0058698C" w:rsidRDefault="0058698C" w:rsidP="0058698C">
      <w:pPr>
        <w:numPr>
          <w:ilvl w:val="0"/>
          <w:numId w:val="13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3d перетворення</w:t>
      </w:r>
    </w:p>
    <w:p w14:paraId="0DE6363B" w14:textId="5E27A18F" w:rsidR="0058698C" w:rsidRPr="0058698C" w:rsidRDefault="0058698C" w:rsidP="0058698C">
      <w:pPr>
        <w:numPr>
          <w:ilvl w:val="1"/>
          <w:numId w:val="14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створит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прямокутник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з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розміром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200х200 на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иконат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над ним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перетворення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зі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списку D = [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rotateX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45</w:t>
      </w:r>
      <w:proofErr w:type="gram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deg)’</w:t>
      </w:r>
      <w:proofErr w:type="gram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rotateY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45deg)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rotateZ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45deg)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translat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{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group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}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px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)’]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ідповідно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до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аріанту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за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наступн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умов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: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actio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{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}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mod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le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D)</w:t>
      </w:r>
      <w:r w:rsidR="00D713B1" w:rsidRPr="00D713B1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1</w:t>
      </w:r>
    </w:p>
    <w:p w14:paraId="53BB2E87" w14:textId="77777777" w:rsidR="0058698C" w:rsidRPr="0058698C" w:rsidRDefault="0058698C" w:rsidP="0058698C">
      <w:pPr>
        <w:numPr>
          <w:ilvl w:val="1"/>
          <w:numId w:val="14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тривалість анімації 2 секунди</w:t>
      </w:r>
    </w:p>
    <w:p w14:paraId="4EF4DA9E" w14:textId="77777777" w:rsidR="0058698C" w:rsidRPr="0058698C" w:rsidRDefault="0058698C" w:rsidP="0058698C">
      <w:pPr>
        <w:numPr>
          <w:ilvl w:val="0"/>
          <w:numId w:val="14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Переходи та трансформації</w:t>
      </w:r>
    </w:p>
    <w:p w14:paraId="2273B69E" w14:textId="77777777" w:rsidR="0058698C" w:rsidRPr="0058698C" w:rsidRDefault="0058698C" w:rsidP="0058698C">
      <w:p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Створити круг діаметром 250px та виконати для нього наступну анімацію переходу:</w:t>
      </w:r>
    </w:p>
    <w:p w14:paraId="4C318F5C" w14:textId="515978AF" w:rsidR="0058698C" w:rsidRPr="0058698C" w:rsidRDefault="0058698C" w:rsidP="0058698C">
      <w:pPr>
        <w:numPr>
          <w:ilvl w:val="1"/>
          <w:numId w:val="15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тривалість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переходу = {(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mod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10) / 4}</w:t>
      </w:r>
      <w:r w:rsidR="00D713B1">
        <w:rPr>
          <w:rFonts w:ascii="Times New Roman" w:eastAsia="Times New Roman" w:hAnsi="Times New Roman"/>
          <w:color w:val="000000"/>
          <w:sz w:val="28"/>
          <w:szCs w:val="28"/>
          <w:lang w:eastAsia="ru-UA"/>
        </w:rPr>
        <w:t xml:space="preserve"> = 1,75</w:t>
      </w:r>
    </w:p>
    <w:p w14:paraId="24558C99" w14:textId="77777777" w:rsidR="0058698C" w:rsidRPr="0058698C" w:rsidRDefault="0058698C" w:rsidP="0058698C">
      <w:pPr>
        <w:numPr>
          <w:ilvl w:val="1"/>
          <w:numId w:val="15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 переході мають участвувати всі поля об’єкта</w:t>
      </w:r>
    </w:p>
    <w:p w14:paraId="00FF8AB3" w14:textId="77777777" w:rsidR="0058698C" w:rsidRPr="0058698C" w:rsidRDefault="0058698C" w:rsidP="0058698C">
      <w:pPr>
        <w:numPr>
          <w:ilvl w:val="1"/>
          <w:numId w:val="15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тип перетворення transform</w:t>
      </w:r>
    </w:p>
    <w:p w14:paraId="6678A295" w14:textId="127F408B" w:rsidR="0058698C" w:rsidRPr="0058698C" w:rsidRDefault="0058698C" w:rsidP="0058698C">
      <w:pPr>
        <w:numPr>
          <w:ilvl w:val="1"/>
          <w:numId w:val="15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часова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функція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перетворення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ідповідно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до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варіанту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з списку E = [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linear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ras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rase-i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rase-ou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erase-in-ou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’, ‘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cubic-bezier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’] за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умово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{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}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mod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len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(E)</w:t>
      </w:r>
      <w:r w:rsidR="00D713B1">
        <w:rPr>
          <w:rFonts w:ascii="Times New Roman" w:eastAsia="Times New Roman" w:hAnsi="Times New Roman"/>
          <w:color w:val="000000"/>
          <w:sz w:val="28"/>
          <w:szCs w:val="28"/>
          <w:lang w:eastAsia="ru-UA"/>
        </w:rPr>
        <w:t xml:space="preserve"> = 5</w:t>
      </w:r>
    </w:p>
    <w:p w14:paraId="3D0218C1" w14:textId="77777777" w:rsidR="0058698C" w:rsidRPr="0058698C" w:rsidRDefault="0058698C" w:rsidP="0058698C">
      <w:pPr>
        <w:numPr>
          <w:ilvl w:val="0"/>
          <w:numId w:val="16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Анімація з ключовими кадрами (keyframes)</w:t>
      </w:r>
    </w:p>
    <w:p w14:paraId="147C7543" w14:textId="5B946242" w:rsidR="0058698C" w:rsidRPr="0058698C" w:rsidRDefault="0058698C" w:rsidP="0058698C">
      <w:pPr>
        <w:numPr>
          <w:ilvl w:val="1"/>
          <w:numId w:val="17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Зробит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keyframe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анімацію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змін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кольору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фона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прямокутника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розміром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200x200px з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проміжним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ключовим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точками (0, {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}, 50, {100 -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}, 100)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кольори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залишаються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на ваш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розсуд</w:t>
      </w:r>
      <w:proofErr w:type="spellEnd"/>
      <w:r w:rsidR="00D713B1" w:rsidRPr="00D713B1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(0, 17, 50, 83, 100)</w:t>
      </w:r>
    </w:p>
    <w:p w14:paraId="05AB5A51" w14:textId="0D318E78" w:rsidR="0058698C" w:rsidRPr="0058698C" w:rsidRDefault="0058698C" w:rsidP="0058698C">
      <w:pPr>
        <w:numPr>
          <w:ilvl w:val="1"/>
          <w:numId w:val="17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тривалість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анімації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{(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group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+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mod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10) / 4}</w:t>
      </w:r>
      <w:r w:rsidR="00D713B1" w:rsidRPr="00D713B1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22</w:t>
      </w:r>
    </w:p>
    <w:p w14:paraId="19B49A23" w14:textId="77777777" w:rsidR="0058698C" w:rsidRPr="0058698C" w:rsidRDefault="0058698C" w:rsidP="0058698C">
      <w:p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</w:p>
    <w:p w14:paraId="4089F9D8" w14:textId="77777777" w:rsidR="0058698C" w:rsidRPr="0058698C" w:rsidRDefault="0058698C" w:rsidP="0058698C">
      <w:pPr>
        <w:numPr>
          <w:ilvl w:val="0"/>
          <w:numId w:val="18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Комбінування анімацій</w:t>
      </w:r>
    </w:p>
    <w:p w14:paraId="0842B81A" w14:textId="77777777" w:rsidR="0058698C" w:rsidRPr="0058698C" w:rsidRDefault="0058698C" w:rsidP="0058698C">
      <w:pPr>
        <w:numPr>
          <w:ilvl w:val="1"/>
          <w:numId w:val="19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На сторінці завдання 6 зробити фігуру з завдання 2, виконати для неї одночасно анімації переміщення зміни кольорів та розміру, вихідні розміри фігури, часові функції та координати переміщення на ваш розсуд</w:t>
      </w:r>
    </w:p>
    <w:p w14:paraId="029D6EC1" w14:textId="5850BB85" w:rsidR="0058698C" w:rsidRPr="0058698C" w:rsidRDefault="0058698C" w:rsidP="0058698C">
      <w:pPr>
        <w:numPr>
          <w:ilvl w:val="1"/>
          <w:numId w:val="19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тривалість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анімації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{(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group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+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variant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mod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10) / 5}</w:t>
      </w:r>
      <w:r w:rsidR="00D713B1" w:rsidRPr="00D713B1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= 17,6</w:t>
      </w:r>
    </w:p>
    <w:p w14:paraId="6CAE8327" w14:textId="77777777" w:rsidR="0058698C" w:rsidRPr="0058698C" w:rsidRDefault="0058698C" w:rsidP="0058698C">
      <w:pPr>
        <w:numPr>
          <w:ilvl w:val="0"/>
          <w:numId w:val="20"/>
        </w:num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Flexbox та CSS-Grid</w:t>
      </w:r>
    </w:p>
    <w:p w14:paraId="40554785" w14:textId="6C02C9F4" w:rsidR="00192366" w:rsidRPr="00192366" w:rsidRDefault="0058698C" w:rsidP="00192366">
      <w:pPr>
        <w:spacing w:line="240" w:lineRule="auto"/>
        <w:rPr>
          <w:rFonts w:ascii="Times New Roman" w:eastAsia="Times New Roman" w:hAnsi="Times New Roman"/>
          <w:color w:val="000000"/>
          <w:sz w:val="28"/>
          <w:szCs w:val="28"/>
          <w:lang w:eastAsia="ru-UA"/>
        </w:rPr>
      </w:pPr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На окремій сторінці зробити верстку згідно варіанту. Перший шаблон зверстати засобами css flexbox, другий зверстати за допомогою css grid. Кожен прямокутник зафарбувати у окремий колір. Пропорції прямокутників мають зберігатися при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зміні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розміру</w:t>
      </w:r>
      <w:proofErr w:type="spellEnd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58698C">
        <w:rPr>
          <w:rFonts w:ascii="Times New Roman" w:eastAsia="Times New Roman" w:hAnsi="Times New Roman"/>
          <w:color w:val="000000"/>
          <w:sz w:val="28"/>
          <w:szCs w:val="28"/>
          <w:lang w:val="ru-UA" w:eastAsia="ru-UA"/>
        </w:rPr>
        <w:t>екрана</w:t>
      </w:r>
      <w:proofErr w:type="spellEnd"/>
      <w:r w:rsidR="00192366">
        <w:rPr>
          <w:rFonts w:ascii="Times New Roman" w:eastAsia="Times New Roman" w:hAnsi="Times New Roman"/>
          <w:color w:val="000000"/>
          <w:sz w:val="28"/>
          <w:szCs w:val="28"/>
          <w:lang w:eastAsia="ru-UA"/>
        </w:rPr>
        <w:t>.</w:t>
      </w:r>
    </w:p>
    <w:p w14:paraId="49E4F8E2" w14:textId="77777777" w:rsidR="006A37CD" w:rsidRDefault="009D18AA" w:rsidP="009D18AA">
      <w:pPr>
        <w:spacing w:line="240" w:lineRule="auto"/>
        <w:rPr>
          <w:rFonts w:ascii="Times New Roman" w:hAnsi="Times New Roman"/>
          <w:b/>
          <w:bCs/>
          <w:sz w:val="28"/>
          <w:szCs w:val="24"/>
          <w:lang w:val="uk-UA"/>
        </w:rPr>
      </w:pPr>
      <w:r>
        <w:rPr>
          <w:rFonts w:ascii="Times New Roman" w:hAnsi="Times New Roman"/>
          <w:b/>
          <w:bCs/>
          <w:sz w:val="28"/>
          <w:szCs w:val="24"/>
          <w:lang w:val="uk-UA"/>
        </w:rPr>
        <w:t>Лістинг програми</w:t>
      </w:r>
      <w:r w:rsidR="006A37CD">
        <w:rPr>
          <w:rFonts w:ascii="Times New Roman" w:hAnsi="Times New Roman"/>
          <w:b/>
          <w:bCs/>
          <w:sz w:val="28"/>
          <w:szCs w:val="24"/>
          <w:lang w:val="uk-UA"/>
        </w:rPr>
        <w:t>:</w:t>
      </w:r>
    </w:p>
    <w:p w14:paraId="1B20A2B1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!DOCTYPE html&gt;</w:t>
      </w:r>
    </w:p>
    <w:p w14:paraId="4E0E126D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&lt;html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lang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="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en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&gt;</w:t>
      </w:r>
    </w:p>
    <w:p w14:paraId="0CE5CD4C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7018D16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head&gt;</w:t>
      </w:r>
    </w:p>
    <w:p w14:paraId="418E72D6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meta charset="UTF-8"&gt;</w:t>
      </w:r>
    </w:p>
    <w:p w14:paraId="10D86086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meta name="viewport" content="width=device-width, initial-scale=1.0"&gt;</w:t>
      </w:r>
    </w:p>
    <w:p w14:paraId="57FBB3EB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title&gt;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Main_task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&lt;/title&gt;</w:t>
      </w:r>
    </w:p>
    <w:p w14:paraId="6E3223E5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link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rel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="stylesheet"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href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="style.css"&gt;</w:t>
      </w:r>
    </w:p>
    <w:p w14:paraId="14980D1E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/head&gt;</w:t>
      </w:r>
    </w:p>
    <w:p w14:paraId="283BF45E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F1A8408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body&gt;</w:t>
      </w:r>
    </w:p>
    <w:p w14:paraId="5747DE21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header&gt;Welcome to our Gallery of Tasks&lt;/header&gt;</w:t>
      </w:r>
    </w:p>
    <w:p w14:paraId="7B216CCE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div class="main"&gt;</w:t>
      </w:r>
    </w:p>
    <w:p w14:paraId="4C580C5A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h1&gt;Tasks&lt;/h1&gt;</w:t>
      </w:r>
    </w:p>
    <w:p w14:paraId="68DEB9BA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ul&gt;</w:t>
      </w:r>
    </w:p>
    <w:p w14:paraId="4387F707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li&gt; &lt;a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href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="task1.html"&gt;1) 2d </w:t>
      </w:r>
      <w:proofErr w:type="spellStart"/>
      <w:r w:rsidRPr="001465A4">
        <w:rPr>
          <w:rFonts w:ascii="Consolas" w:hAnsi="Consolas"/>
          <w:sz w:val="20"/>
          <w:szCs w:val="20"/>
        </w:rPr>
        <w:t>Перетворення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&lt;/a&gt;</w:t>
      </w:r>
    </w:p>
    <w:p w14:paraId="521C94F1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/li&gt;</w:t>
      </w:r>
    </w:p>
    <w:p w14:paraId="2D8AD3BE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li&gt;</w:t>
      </w:r>
    </w:p>
    <w:p w14:paraId="41E9F2F8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    &lt;a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href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="task2.html"&gt;2) 3d </w:t>
      </w:r>
      <w:proofErr w:type="spellStart"/>
      <w:r w:rsidRPr="001465A4">
        <w:rPr>
          <w:rFonts w:ascii="Consolas" w:hAnsi="Consolas"/>
          <w:sz w:val="20"/>
          <w:szCs w:val="20"/>
        </w:rPr>
        <w:t>Перетворення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&lt;/a&gt;</w:t>
      </w:r>
    </w:p>
    <w:p w14:paraId="471AF0DB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/li&gt;</w:t>
      </w:r>
    </w:p>
    <w:p w14:paraId="6F96D673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li&gt;</w:t>
      </w:r>
    </w:p>
    <w:p w14:paraId="08ADF244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lastRenderedPageBreak/>
        <w:t xml:space="preserve">                &lt;a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href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="task3.html"&gt;3) transformation + transition&lt;/a&gt;</w:t>
      </w:r>
    </w:p>
    <w:p w14:paraId="1433D12E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/li&gt;</w:t>
      </w:r>
    </w:p>
    <w:p w14:paraId="22EC8736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li&gt;</w:t>
      </w:r>
    </w:p>
    <w:p w14:paraId="670BF09E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    &lt;a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href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="task4.html"&gt;4) keyframes&lt;/a&gt;</w:t>
      </w:r>
    </w:p>
    <w:p w14:paraId="501ABA9C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/li&gt;</w:t>
      </w:r>
    </w:p>
    <w:p w14:paraId="2C75CB04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li&gt;</w:t>
      </w:r>
    </w:p>
    <w:p w14:paraId="3DFA11D9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    &lt;a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href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="task5.html"&gt;4) all in&lt;/a&gt;</w:t>
      </w:r>
    </w:p>
    <w:p w14:paraId="3D8B90EB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/li&gt;</w:t>
      </w:r>
    </w:p>
    <w:p w14:paraId="2E434E1B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/ul&gt;</w:t>
      </w:r>
    </w:p>
    <w:p w14:paraId="67182744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/div&gt;</w:t>
      </w:r>
    </w:p>
    <w:p w14:paraId="24A74428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footer&gt;created by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Serj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tarik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, 2020&lt;/footer&gt;</w:t>
      </w:r>
    </w:p>
    <w:p w14:paraId="3FEE6DF3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</w:rPr>
      </w:pPr>
      <w:r w:rsidRPr="001465A4">
        <w:rPr>
          <w:rFonts w:ascii="Consolas" w:hAnsi="Consolas"/>
          <w:sz w:val="20"/>
          <w:szCs w:val="20"/>
        </w:rPr>
        <w:t>&lt;/</w:t>
      </w:r>
      <w:proofErr w:type="spellStart"/>
      <w:r w:rsidRPr="001465A4">
        <w:rPr>
          <w:rFonts w:ascii="Consolas" w:hAnsi="Consolas"/>
          <w:sz w:val="20"/>
          <w:szCs w:val="20"/>
        </w:rPr>
        <w:t>body</w:t>
      </w:r>
      <w:proofErr w:type="spellEnd"/>
      <w:r w:rsidRPr="001465A4">
        <w:rPr>
          <w:rFonts w:ascii="Consolas" w:hAnsi="Consolas"/>
          <w:sz w:val="20"/>
          <w:szCs w:val="20"/>
        </w:rPr>
        <w:t>&gt;</w:t>
      </w:r>
    </w:p>
    <w:p w14:paraId="38FCDEB1" w14:textId="77777777" w:rsidR="0019236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</w:rPr>
      </w:pPr>
    </w:p>
    <w:p w14:paraId="2BC149EF" w14:textId="5EC5FF22" w:rsidR="005E35E6" w:rsidRPr="001465A4" w:rsidRDefault="00192366" w:rsidP="001465A4">
      <w:pPr>
        <w:spacing w:line="240" w:lineRule="auto"/>
        <w:rPr>
          <w:rFonts w:ascii="Consolas" w:hAnsi="Consolas"/>
          <w:sz w:val="20"/>
          <w:szCs w:val="20"/>
        </w:rPr>
      </w:pPr>
      <w:r w:rsidRPr="001465A4">
        <w:rPr>
          <w:rFonts w:ascii="Consolas" w:hAnsi="Consolas"/>
          <w:sz w:val="20"/>
          <w:szCs w:val="20"/>
        </w:rPr>
        <w:t>&lt;/</w:t>
      </w:r>
      <w:proofErr w:type="spellStart"/>
      <w:r w:rsidRPr="001465A4">
        <w:rPr>
          <w:rFonts w:ascii="Consolas" w:hAnsi="Consolas"/>
          <w:sz w:val="20"/>
          <w:szCs w:val="20"/>
        </w:rPr>
        <w:t>html</w:t>
      </w:r>
      <w:proofErr w:type="spellEnd"/>
      <w:r w:rsidRPr="001465A4">
        <w:rPr>
          <w:rFonts w:ascii="Consolas" w:hAnsi="Consolas"/>
          <w:sz w:val="20"/>
          <w:szCs w:val="20"/>
        </w:rPr>
        <w:t>&gt;</w:t>
      </w:r>
    </w:p>
    <w:p w14:paraId="28B38D5B" w14:textId="068911C8" w:rsidR="00192366" w:rsidRPr="001465A4" w:rsidRDefault="00192366" w:rsidP="001465A4">
      <w:pPr>
        <w:spacing w:line="240" w:lineRule="auto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1465A4">
        <w:rPr>
          <w:rFonts w:ascii="Times New Roman" w:hAnsi="Times New Roman"/>
          <w:b/>
          <w:bCs/>
          <w:sz w:val="28"/>
          <w:szCs w:val="28"/>
          <w:lang w:val="en-US"/>
        </w:rPr>
        <w:t>Flexbox and Grid</w:t>
      </w:r>
    </w:p>
    <w:p w14:paraId="538DFD8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!DOCTYPE html&gt;</w:t>
      </w:r>
    </w:p>
    <w:p w14:paraId="09451D2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&lt;html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lang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="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en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&gt;</w:t>
      </w:r>
    </w:p>
    <w:p w14:paraId="3B7C68F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ED29E1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head&gt;</w:t>
      </w:r>
    </w:p>
    <w:p w14:paraId="6108EA6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meta charset="UTF-8"&gt;</w:t>
      </w:r>
    </w:p>
    <w:p w14:paraId="2E15FEF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meta name="viewport" content="width=device-width, initial-scale=1.0"&gt;</w:t>
      </w:r>
    </w:p>
    <w:p w14:paraId="1CE1FE8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title&gt;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lastWork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&lt;/title&gt;</w:t>
      </w:r>
    </w:p>
    <w:p w14:paraId="24EE438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link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rel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="stylesheet"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href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="style.css"&gt;</w:t>
      </w:r>
    </w:p>
    <w:p w14:paraId="63A08A1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0DFB46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/head&gt;</w:t>
      </w:r>
    </w:p>
    <w:p w14:paraId="4119D2C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6B6F41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body&gt;</w:t>
      </w:r>
    </w:p>
    <w:p w14:paraId="03BE856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h1 style="text-align: center;"&gt;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FlexBox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&lt;/h1&gt;</w:t>
      </w:r>
    </w:p>
    <w:p w14:paraId="3F11582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div class="flex"&gt;</w:t>
      </w:r>
    </w:p>
    <w:p w14:paraId="176E9FF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firstrow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&gt;</w:t>
      </w:r>
    </w:p>
    <w:p w14:paraId="09FA8BA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1"&gt;&lt;/div&gt;</w:t>
      </w:r>
    </w:p>
    <w:p w14:paraId="6BCBB0B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2"&gt;&lt;/div&gt;</w:t>
      </w:r>
    </w:p>
    <w:p w14:paraId="00469D9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3"&gt;&lt;/div&gt;</w:t>
      </w:r>
    </w:p>
    <w:p w14:paraId="3019811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lastRenderedPageBreak/>
        <w:t xml:space="preserve">            &lt;div class="div-4"&gt;&lt;/div&gt;</w:t>
      </w:r>
    </w:p>
    <w:p w14:paraId="5D7A9FF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/div&gt;</w:t>
      </w:r>
    </w:p>
    <w:p w14:paraId="4457563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firstrow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&gt;</w:t>
      </w:r>
    </w:p>
    <w:p w14:paraId="6594530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5"&gt;&lt;/div&gt;</w:t>
      </w:r>
    </w:p>
    <w:p w14:paraId="064115F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6"&gt;&lt;/div&gt;</w:t>
      </w:r>
    </w:p>
    <w:p w14:paraId="09F4A55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7"&gt;&lt;/div&gt;</w:t>
      </w:r>
    </w:p>
    <w:p w14:paraId="097695D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/div&gt;</w:t>
      </w:r>
    </w:p>
    <w:p w14:paraId="255F90F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firstrow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&gt;</w:t>
      </w:r>
    </w:p>
    <w:p w14:paraId="5E49BD4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8"&gt;&lt;/div&gt;</w:t>
      </w:r>
    </w:p>
    <w:p w14:paraId="4DEF53A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9"&gt;&lt;/div&gt;</w:t>
      </w:r>
    </w:p>
    <w:p w14:paraId="716978C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10"&gt;&lt;/div&gt;</w:t>
      </w:r>
    </w:p>
    <w:p w14:paraId="764C145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11"&gt;&lt;/div&gt;</w:t>
      </w:r>
    </w:p>
    <w:p w14:paraId="5FB5D6C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    &lt;div class="div-12"&gt;&lt;/div&gt;</w:t>
      </w:r>
    </w:p>
    <w:p w14:paraId="5DFD638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CE0776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/div&gt;</w:t>
      </w:r>
    </w:p>
    <w:p w14:paraId="2A51953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/div&gt;</w:t>
      </w:r>
    </w:p>
    <w:p w14:paraId="16D54C6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h1 style="text-align: center;"&gt;Grid&lt;/h1&gt;</w:t>
      </w:r>
    </w:p>
    <w:p w14:paraId="0FE199F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div class="grid"&gt;</w:t>
      </w:r>
    </w:p>
    <w:p w14:paraId="5CDD2EB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1"&gt;&lt;/div&gt;</w:t>
      </w:r>
    </w:p>
    <w:p w14:paraId="2C55F7F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2"&gt;&lt;/div&gt;</w:t>
      </w:r>
    </w:p>
    <w:p w14:paraId="7916EEF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3"&gt;&lt;/div&gt;</w:t>
      </w:r>
    </w:p>
    <w:p w14:paraId="7FDA359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4"&gt;&lt;/div&gt;</w:t>
      </w:r>
    </w:p>
    <w:p w14:paraId="71470D8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5"&gt;&lt;/div&gt;</w:t>
      </w:r>
    </w:p>
    <w:p w14:paraId="4DDE603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6"&gt;&lt;/div&gt;</w:t>
      </w:r>
    </w:p>
    <w:p w14:paraId="671CE62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7"&gt;&lt;/div&gt;</w:t>
      </w:r>
    </w:p>
    <w:p w14:paraId="5AB75D4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8"&gt;&lt;/div&gt;</w:t>
      </w:r>
    </w:p>
    <w:p w14:paraId="4781920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9"&gt;&lt;/div&gt;</w:t>
      </w:r>
    </w:p>
    <w:p w14:paraId="50CCFE3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&lt;div class="div-10"&gt;&lt;/div&gt;</w:t>
      </w:r>
    </w:p>
    <w:p w14:paraId="6340BF9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602241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&lt;/div&gt;</w:t>
      </w:r>
    </w:p>
    <w:p w14:paraId="5B2FA7A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/body&gt;</w:t>
      </w:r>
    </w:p>
    <w:p w14:paraId="4E40747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37BD469" w14:textId="0CDA0E05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&lt;/html&gt;</w:t>
      </w:r>
    </w:p>
    <w:p w14:paraId="24588B8B" w14:textId="2AC892D2" w:rsidR="001465A4" w:rsidRPr="001465A4" w:rsidRDefault="001465A4" w:rsidP="001465A4">
      <w:pPr>
        <w:spacing w:line="240" w:lineRule="auto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1465A4">
        <w:rPr>
          <w:rFonts w:ascii="Times New Roman" w:hAnsi="Times New Roman"/>
          <w:b/>
          <w:bCs/>
          <w:sz w:val="28"/>
          <w:szCs w:val="28"/>
          <w:lang w:val="en-US"/>
        </w:rPr>
        <w:lastRenderedPageBreak/>
        <w:t>Style.css</w:t>
      </w:r>
    </w:p>
    <w:p w14:paraId="089DFF8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body {</w:t>
      </w:r>
    </w:p>
    <w:p w14:paraId="305FB52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pink;</w:t>
      </w:r>
    </w:p>
    <w:p w14:paraId="62B5895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height: 100vh;</w:t>
      </w:r>
    </w:p>
    <w:p w14:paraId="69627ED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ont-size: 25px;</w:t>
      </w:r>
    </w:p>
    <w:p w14:paraId="02A996D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F0D671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0037B54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7432DEF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* {</w:t>
      </w:r>
    </w:p>
    <w:p w14:paraId="5EA109C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margin: 0;</w:t>
      </w:r>
    </w:p>
    <w:p w14:paraId="6300907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0;</w:t>
      </w:r>
    </w:p>
    <w:p w14:paraId="27B35DD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2724639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A0E5BB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h1 {</w:t>
      </w:r>
    </w:p>
    <w:p w14:paraId="53E0977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margin: 100px 0;</w:t>
      </w:r>
    </w:p>
    <w:p w14:paraId="6A1F042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42EFED5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0970146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main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2BCB239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display: flex;</w:t>
      </w:r>
    </w:p>
    <w:p w14:paraId="2B21E50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/* justify-content: center; */</w:t>
      </w:r>
    </w:p>
    <w:p w14:paraId="4E5AF5D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margin-top: 50px;</w:t>
      </w:r>
    </w:p>
    <w:p w14:paraId="1296CFF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align-items: center;</w:t>
      </w:r>
    </w:p>
    <w:p w14:paraId="3EB5F94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height: 100%;</w:t>
      </w:r>
    </w:p>
    <w:p w14:paraId="6629B10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-direction: column;</w:t>
      </w:r>
    </w:p>
    <w:p w14:paraId="687919E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ont-size: 25px;</w:t>
      </w:r>
    </w:p>
    <w:p w14:paraId="08E3B43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22869BF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11B479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ul li {</w:t>
      </w:r>
    </w:p>
    <w:p w14:paraId="2E95A64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ont-style: italic;</w:t>
      </w:r>
    </w:p>
    <w:p w14:paraId="3E17A28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margin: 10px;</w:t>
      </w:r>
    </w:p>
    <w:p w14:paraId="2BC3784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04EAF89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54F91C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header,</w:t>
      </w:r>
    </w:p>
    <w:p w14:paraId="189909E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lastRenderedPageBreak/>
        <w:t>footer {</w:t>
      </w:r>
    </w:p>
    <w:p w14:paraId="421D2DF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gray;</w:t>
      </w:r>
    </w:p>
    <w:p w14:paraId="747866A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text-align: center;</w:t>
      </w:r>
    </w:p>
    <w:p w14:paraId="4A06979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20px;</w:t>
      </w:r>
    </w:p>
    <w:p w14:paraId="79F258F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614CD9A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C4672F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ul li {</w:t>
      </w:r>
    </w:p>
    <w:p w14:paraId="15B580B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list-style: none;</w:t>
      </w:r>
    </w:p>
    <w:p w14:paraId="6F18BB0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22CC231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0C6ABC2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a {</w:t>
      </w:r>
    </w:p>
    <w:p w14:paraId="75C1616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text-decoration: none;</w:t>
      </w:r>
    </w:p>
    <w:p w14:paraId="16C3D8C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2605B6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75A05E9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rectangle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245948E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width: 200px;</w:t>
      </w:r>
    </w:p>
    <w:p w14:paraId="104DB5F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height: 100px;</w:t>
      </w:r>
    </w:p>
    <w:p w14:paraId="104B3AA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red;</w:t>
      </w:r>
    </w:p>
    <w:p w14:paraId="3115AB5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275A71C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3CAFAD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rotatestatic</w:t>
      </w:r>
      <w:proofErr w:type="spellEnd"/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2D04E78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margin: 50px 0;</w:t>
      </w:r>
    </w:p>
    <w:p w14:paraId="3032604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transform: rotate(20deg);</w:t>
      </w:r>
    </w:p>
    <w:p w14:paraId="17A4A63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228A443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D677B2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rotateAnimation</w:t>
      </w:r>
      <w:proofErr w:type="spellEnd"/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75EB343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margin: 50px 0;</w:t>
      </w:r>
    </w:p>
    <w:p w14:paraId="5B40228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678DC5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animation: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rotAn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3s ease-out;</w:t>
      </w:r>
    </w:p>
    <w:p w14:paraId="25A922B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64A6642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E5E296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pryamokytnik</w:t>
      </w:r>
      <w:proofErr w:type="spellEnd"/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5D67357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width: 200px;</w:t>
      </w:r>
    </w:p>
    <w:p w14:paraId="5B7A5F3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height: 200px;</w:t>
      </w:r>
    </w:p>
    <w:p w14:paraId="00A44E3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lastRenderedPageBreak/>
        <w:t xml:space="preserve">    background: yellow;</w:t>
      </w:r>
    </w:p>
    <w:p w14:paraId="3A58C65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transition: all 2s;</w:t>
      </w:r>
    </w:p>
    <w:p w14:paraId="7ABE640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50F629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A4607C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pryamokytnik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:hover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1BA658A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transform: rotate3</w:t>
      </w:r>
      <w:proofErr w:type="gramStart"/>
      <w:r w:rsidRPr="001465A4">
        <w:rPr>
          <w:rFonts w:ascii="Consolas" w:hAnsi="Consolas"/>
          <w:sz w:val="20"/>
          <w:szCs w:val="20"/>
          <w:lang w:val="en-US"/>
        </w:rPr>
        <w:t>d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, 1, 1, 45deg)</w:t>
      </w:r>
    </w:p>
    <w:p w14:paraId="57A3F14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476D3A1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45A6EC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pryamokytnik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4 {</w:t>
      </w:r>
    </w:p>
    <w:p w14:paraId="5C57B94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width: 200px;</w:t>
      </w:r>
    </w:p>
    <w:p w14:paraId="2C6AD5F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height: 200px;</w:t>
      </w:r>
    </w:p>
    <w:p w14:paraId="199F5F6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255, 0, 212);</w:t>
      </w:r>
    </w:p>
    <w:p w14:paraId="121B401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animation: task4 22s;</w:t>
      </w:r>
    </w:p>
    <w:p w14:paraId="3A75A39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4E12BD4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FF39D8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pryamokytnik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5 {</w:t>
      </w:r>
    </w:p>
    <w:p w14:paraId="7FEE933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width: 200px;</w:t>
      </w:r>
    </w:p>
    <w:p w14:paraId="7E91882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height: 200px;</w:t>
      </w:r>
    </w:p>
    <w:p w14:paraId="302139C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38, 0, 255);</w:t>
      </w:r>
    </w:p>
    <w:p w14:paraId="05B259A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animation: task5 5s ease-in-out;</w:t>
      </w:r>
    </w:p>
    <w:p w14:paraId="2625B3F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0F758D8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BC25CF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circle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5A76288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width: 250px;</w:t>
      </w:r>
    </w:p>
    <w:p w14:paraId="01FEB6D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height: 250px;</w:t>
      </w:r>
    </w:p>
    <w:p w14:paraId="23B9151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green;</w:t>
      </w:r>
    </w:p>
    <w:p w14:paraId="0E6C16E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order-radius: 50%;</w:t>
      </w:r>
    </w:p>
    <w:p w14:paraId="63B6DE0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transition: all 1.75s ease-in-out;</w:t>
      </w:r>
    </w:p>
    <w:p w14:paraId="79708B0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6D929F9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D01ADC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circle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:hover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3474E5F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#FF686B;</w:t>
      </w:r>
    </w:p>
    <w:p w14:paraId="03A613F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transform: rotate3</w:t>
      </w:r>
      <w:proofErr w:type="gramStart"/>
      <w:r w:rsidRPr="001465A4">
        <w:rPr>
          <w:rFonts w:ascii="Consolas" w:hAnsi="Consolas"/>
          <w:sz w:val="20"/>
          <w:szCs w:val="20"/>
          <w:lang w:val="en-US"/>
        </w:rPr>
        <w:t>d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, 1, 1, 90deg);</w:t>
      </w:r>
    </w:p>
    <w:p w14:paraId="1557994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CA12B3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lastRenderedPageBreak/>
        <w:t>}</w:t>
      </w:r>
    </w:p>
    <w:p w14:paraId="2E049E3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0235D89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@keyframes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rotAn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66C3701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0% {</w:t>
      </w:r>
    </w:p>
    <w:p w14:paraId="72B14FD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transform: none;</w:t>
      </w:r>
    </w:p>
    <w:p w14:paraId="1751089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1AC3F4F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A991BE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95% {</w:t>
      </w:r>
    </w:p>
    <w:p w14:paraId="0ECFDF3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transform: rotate(20deg);</w:t>
      </w:r>
    </w:p>
    <w:p w14:paraId="57B2C4E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0037B04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373352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5CB792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@keyframes task4 {</w:t>
      </w:r>
    </w:p>
    <w:p w14:paraId="09F2CC5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0% {</w:t>
      </w:r>
    </w:p>
    <w:p w14:paraId="429702C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38, 0, 255);</w:t>
      </w:r>
    </w:p>
    <w:p w14:paraId="36522A7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0934DEF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C5A969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25% {</w:t>
      </w:r>
    </w:p>
    <w:p w14:paraId="4A5068D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87, 8, 38);</w:t>
      </w:r>
    </w:p>
    <w:p w14:paraId="09D3B4B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19C970F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FFF269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50% {</w:t>
      </w:r>
    </w:p>
    <w:p w14:paraId="5A795D6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75, 11, 128);</w:t>
      </w:r>
    </w:p>
    <w:p w14:paraId="7D0128B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308498D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9E8B40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75% {</w:t>
      </w:r>
    </w:p>
    <w:p w14:paraId="1F4FE37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9, 10, 97);</w:t>
      </w:r>
    </w:p>
    <w:p w14:paraId="56D5FB0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6A0D5C7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DA04DC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100% {</w:t>
      </w:r>
    </w:p>
    <w:p w14:paraId="29D4359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3, 141, 158);</w:t>
      </w:r>
    </w:p>
    <w:p w14:paraId="4D17BB9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2284676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C7E875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2D1B210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04CEA5C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06BB229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42A6CB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@keyframes task5 {</w:t>
      </w:r>
    </w:p>
    <w:p w14:paraId="7A98B5D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0% {</w:t>
      </w:r>
    </w:p>
    <w:p w14:paraId="4F84D66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255, 0, 212);</w:t>
      </w:r>
    </w:p>
    <w:p w14:paraId="362199B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transform: none;</w:t>
      </w:r>
    </w:p>
    <w:p w14:paraId="4212BDB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width: 200px;</w:t>
      </w:r>
    </w:p>
    <w:p w14:paraId="64053D8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height: 200px;</w:t>
      </w:r>
    </w:p>
    <w:p w14:paraId="3816E77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61B9D41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10B0BE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25% {</w:t>
      </w:r>
    </w:p>
    <w:p w14:paraId="0FD3FBE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87, 8, 38);</w:t>
      </w:r>
    </w:p>
    <w:p w14:paraId="5272963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width: 150px;</w:t>
      </w:r>
    </w:p>
    <w:p w14:paraId="10FAA88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height: 150px;</w:t>
      </w:r>
    </w:p>
    <w:p w14:paraId="7B1F50D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7B6D9BE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703C01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50% {</w:t>
      </w:r>
    </w:p>
    <w:p w14:paraId="25EE23D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75, 11, 128);</w:t>
      </w:r>
    </w:p>
    <w:p w14:paraId="3BE1493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width: 125px;</w:t>
      </w:r>
    </w:p>
    <w:p w14:paraId="4CC1BA1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height: 125px;</w:t>
      </w:r>
    </w:p>
    <w:p w14:paraId="3F0CBD4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66C70E9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7D88562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75% {</w:t>
      </w:r>
    </w:p>
    <w:p w14:paraId="725D198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9, 10, 97);</w:t>
      </w:r>
    </w:p>
    <w:p w14:paraId="78AA809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width: 100px;</w:t>
      </w:r>
    </w:p>
    <w:p w14:paraId="4014855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height: 100px;</w:t>
      </w:r>
    </w:p>
    <w:p w14:paraId="6E4B212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}</w:t>
      </w:r>
    </w:p>
    <w:p w14:paraId="5343E63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EE4321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100% {</w:t>
      </w:r>
    </w:p>
    <w:p w14:paraId="436248D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3, 141, 158);</w:t>
      </w:r>
    </w:p>
    <w:p w14:paraId="2C921C3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transform: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translateX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1000px);</w:t>
      </w:r>
    </w:p>
    <w:p w14:paraId="7C51C40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width: 70px;</w:t>
      </w:r>
    </w:p>
    <w:p w14:paraId="67D9E3A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height: 70px;</w:t>
      </w:r>
    </w:p>
    <w:p w14:paraId="2D0091C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lastRenderedPageBreak/>
        <w:t xml:space="preserve">    }</w:t>
      </w:r>
    </w:p>
    <w:p w14:paraId="09E4898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F7C056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3E7738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148676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/* flex + grid */</w:t>
      </w:r>
    </w:p>
    <w:p w14:paraId="21B38E0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005D1B9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/* flex */</w:t>
      </w:r>
    </w:p>
    <w:p w14:paraId="0EF8DA7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7BE1897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flex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166406C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display: flex;</w:t>
      </w:r>
    </w:p>
    <w:p w14:paraId="1664330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-direction: column;</w:t>
      </w:r>
    </w:p>
    <w:p w14:paraId="1D06FC6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300E836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7D36A1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49A019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firstrow</w:t>
      </w:r>
      <w:proofErr w:type="spellEnd"/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633C0D1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display: flex;</w:t>
      </w:r>
    </w:p>
    <w:p w14:paraId="11D01D2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-direction: row;</w:t>
      </w:r>
    </w:p>
    <w:p w14:paraId="77FA3DA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-wrap: wrap;</w:t>
      </w:r>
    </w:p>
    <w:p w14:paraId="561CE2A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width: 100%;</w:t>
      </w:r>
    </w:p>
    <w:p w14:paraId="2D2FDB3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1FF894F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E7750A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1 {</w:t>
      </w:r>
    </w:p>
    <w:p w14:paraId="625DBB6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red;</w:t>
      </w:r>
    </w:p>
    <w:p w14:paraId="40EA789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7E21187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10;</w:t>
      </w:r>
    </w:p>
    <w:p w14:paraId="56B45E6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60957E4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21AA88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3C1615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2 {</w:t>
      </w:r>
    </w:p>
    <w:p w14:paraId="1CBF6BC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93, 8, 163);</w:t>
      </w:r>
    </w:p>
    <w:p w14:paraId="76971EE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1E88E9F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7;</w:t>
      </w:r>
    </w:p>
    <w:p w14:paraId="0585951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0B612D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3FE6AE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lastRenderedPageBreak/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3 {</w:t>
      </w:r>
    </w:p>
    <w:p w14:paraId="2257BF7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blue;</w:t>
      </w:r>
    </w:p>
    <w:p w14:paraId="1B58FDC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400C114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7;</w:t>
      </w:r>
    </w:p>
    <w:p w14:paraId="29FEEEA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3415BF0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14D506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4 {</w:t>
      </w:r>
    </w:p>
    <w:p w14:paraId="4E12140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black;</w:t>
      </w:r>
    </w:p>
    <w:p w14:paraId="2697022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0A3A28B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20;</w:t>
      </w:r>
    </w:p>
    <w:p w14:paraId="74390E8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BEF62A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39A791A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C8AB0D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FAF22C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5 {</w:t>
      </w:r>
    </w:p>
    <w:p w14:paraId="1CD57A0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0, 182, 5);</w:t>
      </w:r>
    </w:p>
    <w:p w14:paraId="44B6C9D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336AF80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10;</w:t>
      </w:r>
    </w:p>
    <w:p w14:paraId="29BA0F1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61E1CA6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E1FDF7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6 {</w:t>
      </w:r>
    </w:p>
    <w:p w14:paraId="17CBA0B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saddlebrown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;</w:t>
      </w:r>
    </w:p>
    <w:p w14:paraId="79E205F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6F0CB5D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20;</w:t>
      </w:r>
    </w:p>
    <w:p w14:paraId="55A9E25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715CCB3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0FEDE6B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34B992A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E3B56F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7 {</w:t>
      </w:r>
    </w:p>
    <w:p w14:paraId="55846D8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khaki;</w:t>
      </w:r>
    </w:p>
    <w:p w14:paraId="546B343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2FBF80E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10;</w:t>
      </w:r>
    </w:p>
    <w:p w14:paraId="60C0934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56DEEC9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41269ED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lastRenderedPageBreak/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8 {</w:t>
      </w:r>
    </w:p>
    <w:p w14:paraId="01A7827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olive;</w:t>
      </w:r>
    </w:p>
    <w:p w14:paraId="1245784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0E23521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10;</w:t>
      </w:r>
    </w:p>
    <w:p w14:paraId="7C10569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19D5C89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97D04E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9 {</w:t>
      </w:r>
    </w:p>
    <w:p w14:paraId="0C30CBD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31, 185, 185);</w:t>
      </w:r>
    </w:p>
    <w:p w14:paraId="4707942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08CB486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3.5;</w:t>
      </w:r>
    </w:p>
    <w:p w14:paraId="79A46B2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33AFC70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79734E2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10 {</w:t>
      </w:r>
    </w:p>
    <w:p w14:paraId="578A1C9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41, 20, 56);</w:t>
      </w:r>
    </w:p>
    <w:p w14:paraId="687882F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7245D01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3.5;</w:t>
      </w:r>
    </w:p>
    <w:p w14:paraId="7B4DEF2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7DDA14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0C8144D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11 {</w:t>
      </w:r>
    </w:p>
    <w:p w14:paraId="5639AA9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221, 166, 14);</w:t>
      </w:r>
    </w:p>
    <w:p w14:paraId="7D514FB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336B436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3.5;</w:t>
      </w:r>
    </w:p>
    <w:p w14:paraId="35054A8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2709699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F24E7C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div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-12 {</w:t>
      </w:r>
    </w:p>
    <w:p w14:paraId="35DC84ED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background: </w:t>
      </w:r>
      <w:proofErr w:type="spellStart"/>
      <w:proofErr w:type="gramStart"/>
      <w:r w:rsidRPr="001465A4">
        <w:rPr>
          <w:rFonts w:ascii="Consolas" w:hAnsi="Consolas"/>
          <w:sz w:val="20"/>
          <w:szCs w:val="20"/>
          <w:lang w:val="en-US"/>
        </w:rPr>
        <w:t>rgb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7, 6, 0);</w:t>
      </w:r>
    </w:p>
    <w:p w14:paraId="67E4447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padding: 40px;</w:t>
      </w:r>
    </w:p>
    <w:p w14:paraId="3B22CD2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flex: 23;</w:t>
      </w:r>
    </w:p>
    <w:p w14:paraId="41249DF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34CDF0C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5B9B553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{</w:t>
      </w:r>
    </w:p>
    <w:p w14:paraId="7121050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display: grid;</w:t>
      </w:r>
    </w:p>
    <w:p w14:paraId="1ACAECE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template-columns: </w:t>
      </w:r>
      <w:proofErr w:type="gramStart"/>
      <w:r w:rsidRPr="001465A4">
        <w:rPr>
          <w:rFonts w:ascii="Consolas" w:hAnsi="Consolas"/>
          <w:sz w:val="20"/>
          <w:szCs w:val="20"/>
          <w:lang w:val="en-US"/>
        </w:rPr>
        <w:t>repeat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9, 1fr);</w:t>
      </w:r>
    </w:p>
    <w:p w14:paraId="75EE600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uto-rows: </w:t>
      </w:r>
      <w:proofErr w:type="gramStart"/>
      <w:r w:rsidRPr="001465A4">
        <w:rPr>
          <w:rFonts w:ascii="Consolas" w:hAnsi="Consolas"/>
          <w:sz w:val="20"/>
          <w:szCs w:val="20"/>
          <w:lang w:val="en-US"/>
        </w:rPr>
        <w:t>minmax(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>100px, auto);</w:t>
      </w:r>
    </w:p>
    <w:p w14:paraId="54E6189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lastRenderedPageBreak/>
        <w:t xml:space="preserve">    grid-template-areas:</w:t>
      </w:r>
    </w:p>
    <w:p w14:paraId="1A4B7B2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"div-1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1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1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1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1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div-2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2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2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2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</w:t>
      </w:r>
    </w:p>
    <w:p w14:paraId="5CC1715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"div-3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3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3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3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3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3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3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3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3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</w:t>
      </w:r>
    </w:p>
    <w:p w14:paraId="0427254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"div-4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4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4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div-5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5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5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5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5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5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</w:t>
      </w:r>
    </w:p>
    <w:p w14:paraId="6CCEC20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"div-4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4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4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div-6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6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6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6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6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6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</w:t>
      </w:r>
    </w:p>
    <w:p w14:paraId="52F581B2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    "div-7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7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div-8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8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div-9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9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9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9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div-9""div-7 div-7 div-8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8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div-10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10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10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10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1465A4">
        <w:rPr>
          <w:rFonts w:ascii="Consolas" w:hAnsi="Consolas"/>
          <w:sz w:val="20"/>
          <w:szCs w:val="20"/>
          <w:lang w:val="en-US"/>
        </w:rPr>
        <w:t>div-10</w:t>
      </w:r>
      <w:proofErr w:type="spellEnd"/>
      <w:r w:rsidRPr="001465A4">
        <w:rPr>
          <w:rFonts w:ascii="Consolas" w:hAnsi="Consolas"/>
          <w:sz w:val="20"/>
          <w:szCs w:val="20"/>
          <w:lang w:val="en-US"/>
        </w:rPr>
        <w:t>";</w:t>
      </w:r>
    </w:p>
    <w:p w14:paraId="2F7D61B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81A20A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D62FCC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1 {</w:t>
      </w:r>
    </w:p>
    <w:p w14:paraId="79887053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1;</w:t>
      </w:r>
    </w:p>
    <w:p w14:paraId="024A210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0E1F39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749DC5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2 {</w:t>
      </w:r>
    </w:p>
    <w:p w14:paraId="5796DE4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2;</w:t>
      </w:r>
    </w:p>
    <w:p w14:paraId="51DA407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3CE87DB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E2C60FA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3 {</w:t>
      </w:r>
    </w:p>
    <w:p w14:paraId="47911BD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3;</w:t>
      </w:r>
    </w:p>
    <w:p w14:paraId="24E5790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126088F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1C731E8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4 {</w:t>
      </w:r>
    </w:p>
    <w:p w14:paraId="0767271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4;</w:t>
      </w:r>
    </w:p>
    <w:p w14:paraId="1B537579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6BCE6DC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95789A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5 {</w:t>
      </w:r>
    </w:p>
    <w:p w14:paraId="5E486B1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5;</w:t>
      </w:r>
    </w:p>
    <w:p w14:paraId="1B4022C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0682D73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487A8F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6 {</w:t>
      </w:r>
    </w:p>
    <w:p w14:paraId="436A880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6;</w:t>
      </w:r>
    </w:p>
    <w:p w14:paraId="68F0CB5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78B55976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035FF0C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7 {</w:t>
      </w:r>
    </w:p>
    <w:p w14:paraId="128660E1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lastRenderedPageBreak/>
        <w:t xml:space="preserve">    grid-area: div-7;</w:t>
      </w:r>
    </w:p>
    <w:p w14:paraId="483F5255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4046625E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673881A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8 {</w:t>
      </w:r>
    </w:p>
    <w:p w14:paraId="7DD36EE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8;</w:t>
      </w:r>
    </w:p>
    <w:p w14:paraId="3353C3A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2F85CF3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3B6A1F08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9 {</w:t>
      </w:r>
    </w:p>
    <w:p w14:paraId="71355164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9;</w:t>
      </w:r>
    </w:p>
    <w:p w14:paraId="25806137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p w14:paraId="491E466F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</w:p>
    <w:p w14:paraId="2980E6CB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proofErr w:type="gramStart"/>
      <w:r w:rsidRPr="001465A4">
        <w:rPr>
          <w:rFonts w:ascii="Consolas" w:hAnsi="Consolas"/>
          <w:sz w:val="20"/>
          <w:szCs w:val="20"/>
          <w:lang w:val="en-US"/>
        </w:rPr>
        <w:t>.grid</w:t>
      </w:r>
      <w:proofErr w:type="gramEnd"/>
      <w:r w:rsidRPr="001465A4">
        <w:rPr>
          <w:rFonts w:ascii="Consolas" w:hAnsi="Consolas"/>
          <w:sz w:val="20"/>
          <w:szCs w:val="20"/>
          <w:lang w:val="en-US"/>
        </w:rPr>
        <w:t xml:space="preserve"> .div-10 {</w:t>
      </w:r>
    </w:p>
    <w:p w14:paraId="5122C4C0" w14:textId="77777777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 xml:space="preserve">    grid-area: div-10;</w:t>
      </w:r>
    </w:p>
    <w:p w14:paraId="6BB54353" w14:textId="3DE2CCC5" w:rsidR="001465A4" w:rsidRPr="001465A4" w:rsidRDefault="001465A4" w:rsidP="001465A4">
      <w:pPr>
        <w:spacing w:line="240" w:lineRule="auto"/>
        <w:rPr>
          <w:rFonts w:ascii="Consolas" w:hAnsi="Consolas"/>
          <w:sz w:val="20"/>
          <w:szCs w:val="20"/>
          <w:lang w:val="en-US"/>
        </w:rPr>
      </w:pPr>
      <w:r w:rsidRPr="001465A4">
        <w:rPr>
          <w:rFonts w:ascii="Consolas" w:hAnsi="Consolas"/>
          <w:sz w:val="20"/>
          <w:szCs w:val="20"/>
          <w:lang w:val="en-US"/>
        </w:rPr>
        <w:t>}</w:t>
      </w:r>
    </w:p>
    <w:sectPr w:rsidR="001465A4" w:rsidRPr="001465A4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F3914"/>
    <w:multiLevelType w:val="multilevel"/>
    <w:tmpl w:val="06D8E7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E2A63"/>
    <w:multiLevelType w:val="multilevel"/>
    <w:tmpl w:val="9B8A6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48967043"/>
    <w:multiLevelType w:val="multilevel"/>
    <w:tmpl w:val="FF96B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E24D28"/>
    <w:multiLevelType w:val="multilevel"/>
    <w:tmpl w:val="8E164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0067577"/>
    <w:multiLevelType w:val="multilevel"/>
    <w:tmpl w:val="2BE67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0DF66FD"/>
    <w:multiLevelType w:val="multilevel"/>
    <w:tmpl w:val="ADECA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9"/>
  </w:num>
  <w:num w:numId="4">
    <w:abstractNumId w:val="0"/>
  </w:num>
  <w:num w:numId="5">
    <w:abstractNumId w:val="1"/>
  </w:num>
  <w:num w:numId="6">
    <w:abstractNumId w:val="4"/>
  </w:num>
  <w:num w:numId="7">
    <w:abstractNumId w:val="12"/>
  </w:num>
  <w:num w:numId="8">
    <w:abstractNumId w:val="12"/>
    <w:lvlOverride w:ilvl="1">
      <w:lvl w:ilvl="1">
        <w:numFmt w:val="lowerLetter"/>
        <w:lvlText w:val="%2."/>
        <w:lvlJc w:val="left"/>
      </w:lvl>
    </w:lvlOverride>
  </w:num>
  <w:num w:numId="9">
    <w:abstractNumId w:val="7"/>
  </w:num>
  <w:num w:numId="10">
    <w:abstractNumId w:val="5"/>
  </w:num>
  <w:num w:numId="11">
    <w:abstractNumId w:val="10"/>
  </w:num>
  <w:num w:numId="12">
    <w:abstractNumId w:val="11"/>
  </w:num>
  <w:num w:numId="13">
    <w:abstractNumId w:val="11"/>
    <w:lvlOverride w:ilvl="1">
      <w:lvl w:ilvl="1">
        <w:numFmt w:val="lowerLetter"/>
        <w:lvlText w:val="%2."/>
        <w:lvlJc w:val="left"/>
      </w:lvl>
    </w:lvlOverride>
  </w:num>
  <w:num w:numId="14">
    <w:abstractNumId w:val="11"/>
    <w:lvlOverride w:ilvl="1">
      <w:lvl w:ilvl="1">
        <w:numFmt w:val="lowerLetter"/>
        <w:lvlText w:val="%2."/>
        <w:lvlJc w:val="left"/>
      </w:lvl>
    </w:lvlOverride>
  </w:num>
  <w:num w:numId="15">
    <w:abstractNumId w:val="2"/>
    <w:lvlOverride w:ilvl="1">
      <w:lvl w:ilvl="1">
        <w:numFmt w:val="lowerLetter"/>
        <w:lvlText w:val="%2."/>
        <w:lvlJc w:val="left"/>
      </w:lvl>
    </w:lvlOverride>
  </w:num>
  <w:num w:numId="16">
    <w:abstractNumId w:val="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7">
    <w:abstractNumId w:val="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8">
    <w:abstractNumId w:val="8"/>
    <w:lvlOverride w:ilvl="0">
      <w:lvl w:ilvl="0">
        <w:numFmt w:val="decimal"/>
        <w:lvlText w:val="%1."/>
        <w:lvlJc w:val="left"/>
      </w:lvl>
    </w:lvlOverride>
  </w:num>
  <w:num w:numId="19">
    <w:abstractNumId w:val="8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0">
    <w:abstractNumId w:val="8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04B5D"/>
    <w:rsid w:val="00025723"/>
    <w:rsid w:val="0005563B"/>
    <w:rsid w:val="00057B00"/>
    <w:rsid w:val="00061211"/>
    <w:rsid w:val="000742AE"/>
    <w:rsid w:val="00075F52"/>
    <w:rsid w:val="00076B51"/>
    <w:rsid w:val="000A4E64"/>
    <w:rsid w:val="000E7603"/>
    <w:rsid w:val="001151C0"/>
    <w:rsid w:val="00122F7D"/>
    <w:rsid w:val="00123931"/>
    <w:rsid w:val="001465A4"/>
    <w:rsid w:val="00192366"/>
    <w:rsid w:val="00210429"/>
    <w:rsid w:val="002139A5"/>
    <w:rsid w:val="002B0D9C"/>
    <w:rsid w:val="002C3A3E"/>
    <w:rsid w:val="002F76D2"/>
    <w:rsid w:val="00306CFD"/>
    <w:rsid w:val="00325E2E"/>
    <w:rsid w:val="00352BF9"/>
    <w:rsid w:val="00356098"/>
    <w:rsid w:val="0036098A"/>
    <w:rsid w:val="00375A1A"/>
    <w:rsid w:val="00390A1B"/>
    <w:rsid w:val="003B72DF"/>
    <w:rsid w:val="003D1FC0"/>
    <w:rsid w:val="003E25AE"/>
    <w:rsid w:val="00403DFA"/>
    <w:rsid w:val="00432D7B"/>
    <w:rsid w:val="004360FC"/>
    <w:rsid w:val="00474240"/>
    <w:rsid w:val="004C0175"/>
    <w:rsid w:val="004D3B53"/>
    <w:rsid w:val="00521A95"/>
    <w:rsid w:val="00523F0A"/>
    <w:rsid w:val="005450F0"/>
    <w:rsid w:val="0058698C"/>
    <w:rsid w:val="00591734"/>
    <w:rsid w:val="005A2533"/>
    <w:rsid w:val="005C122E"/>
    <w:rsid w:val="005D1A91"/>
    <w:rsid w:val="005E35E6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062E9"/>
    <w:rsid w:val="0082766A"/>
    <w:rsid w:val="00842D04"/>
    <w:rsid w:val="00886FAA"/>
    <w:rsid w:val="00887C1F"/>
    <w:rsid w:val="008942AC"/>
    <w:rsid w:val="008B5050"/>
    <w:rsid w:val="008D7652"/>
    <w:rsid w:val="00921439"/>
    <w:rsid w:val="00926439"/>
    <w:rsid w:val="00931C38"/>
    <w:rsid w:val="00936F05"/>
    <w:rsid w:val="009603D6"/>
    <w:rsid w:val="009A321D"/>
    <w:rsid w:val="009A44BC"/>
    <w:rsid w:val="009D18AA"/>
    <w:rsid w:val="009D2FD7"/>
    <w:rsid w:val="009E0163"/>
    <w:rsid w:val="009F59BE"/>
    <w:rsid w:val="00A33B26"/>
    <w:rsid w:val="00A61114"/>
    <w:rsid w:val="00A72CDC"/>
    <w:rsid w:val="00A927A3"/>
    <w:rsid w:val="00A94960"/>
    <w:rsid w:val="00AD5107"/>
    <w:rsid w:val="00AF7C9D"/>
    <w:rsid w:val="00B270C5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13B1"/>
    <w:rsid w:val="00D75C53"/>
    <w:rsid w:val="00D85E35"/>
    <w:rsid w:val="00D86274"/>
    <w:rsid w:val="00DA6A42"/>
    <w:rsid w:val="00DC3F2F"/>
    <w:rsid w:val="00DC53DC"/>
    <w:rsid w:val="00E01828"/>
    <w:rsid w:val="00E137AE"/>
    <w:rsid w:val="00E57DC7"/>
    <w:rsid w:val="00EA6353"/>
    <w:rsid w:val="00EC7FC3"/>
    <w:rsid w:val="00EE7FA8"/>
    <w:rsid w:val="00EF31D5"/>
    <w:rsid w:val="00EF3695"/>
    <w:rsid w:val="00F30784"/>
    <w:rsid w:val="00F36D99"/>
    <w:rsid w:val="00F41610"/>
    <w:rsid w:val="00F64992"/>
    <w:rsid w:val="00F66F86"/>
    <w:rsid w:val="00F95F3D"/>
    <w:rsid w:val="00F962C8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07422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DC5E7E-284C-4CBD-B776-67F22BF71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5</Pages>
  <Words>1426</Words>
  <Characters>8130</Characters>
  <Application>Microsoft Office Word</Application>
  <DocSecurity>0</DocSecurity>
  <Lines>67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53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Сергей Тарабара</cp:lastModifiedBy>
  <cp:revision>6</cp:revision>
  <dcterms:created xsi:type="dcterms:W3CDTF">2020-04-24T10:57:00Z</dcterms:created>
  <dcterms:modified xsi:type="dcterms:W3CDTF">2020-05-29T18:12:00Z</dcterms:modified>
</cp:coreProperties>
</file>